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E236E" w14:textId="42CE681F" w:rsidR="00023405" w:rsidRPr="00FE0A10" w:rsidRDefault="00023405" w:rsidP="00670D3C">
      <w:pPr>
        <w:pStyle w:val="Heading1"/>
      </w:pPr>
      <w:r w:rsidRPr="00FE0A10">
        <w:t xml:space="preserve">Figure 1:  </w:t>
      </w:r>
      <w:r w:rsidR="00A965D4">
        <w:t>HRP-1065</w:t>
      </w:r>
      <w:r w:rsidR="00580819" w:rsidRPr="00FE0A10">
        <w:t xml:space="preserve"> </w:t>
      </w:r>
      <w:r w:rsidRPr="00FE0A10">
        <w:t>Complete Plasmid Sequence</w:t>
      </w:r>
    </w:p>
    <w:p w14:paraId="72459969" w14:textId="77777777" w:rsidR="00023405" w:rsidRPr="008A044E" w:rsidRDefault="00023405" w:rsidP="0044223F">
      <w:pPr>
        <w:rPr>
          <w:rFonts w:cs="Arial"/>
        </w:rPr>
      </w:pPr>
    </w:p>
    <w:p w14:paraId="278043EE" w14:textId="7690EF22" w:rsidR="00ED55AA" w:rsidRPr="008A044E" w:rsidRDefault="00ED55AA" w:rsidP="0044223F">
      <w:pPr>
        <w:rPr>
          <w:rFonts w:cs="Arial"/>
        </w:rPr>
      </w:pPr>
      <w:r w:rsidRPr="008A044E">
        <w:rPr>
          <w:rFonts w:cs="Arial"/>
        </w:rPr>
        <w:t>&gt;</w:t>
      </w:r>
      <w:r w:rsidR="00A965D4" w:rsidRPr="008A044E">
        <w:rPr>
          <w:rFonts w:cs="Arial"/>
        </w:rPr>
        <w:t>HRP-1065</w:t>
      </w:r>
      <w:r w:rsidRPr="008A044E">
        <w:rPr>
          <w:rFonts w:cs="Arial"/>
        </w:rPr>
        <w:t>_</w:t>
      </w:r>
      <w:r w:rsidR="00A965D4" w:rsidRPr="008A044E">
        <w:rPr>
          <w:rFonts w:cs="Arial"/>
        </w:rPr>
        <w:t>70067081</w:t>
      </w:r>
      <w:r w:rsidRPr="008A044E">
        <w:rPr>
          <w:rFonts w:cs="Arial"/>
        </w:rPr>
        <w:t>_complete_plasmid_</w:t>
      </w:r>
      <w:r w:rsidR="00FE0A10" w:rsidRPr="008A044E">
        <w:rPr>
          <w:rFonts w:cs="Arial"/>
        </w:rPr>
        <w:t>sequence (</w:t>
      </w:r>
      <w:r w:rsidR="00E5185D" w:rsidRPr="008A044E">
        <w:rPr>
          <w:rFonts w:cs="Arial"/>
        </w:rPr>
        <w:t>5</w:t>
      </w:r>
      <w:r w:rsidR="00446D3A">
        <w:rPr>
          <w:rFonts w:cs="Arial"/>
        </w:rPr>
        <w:t>,</w:t>
      </w:r>
      <w:r w:rsidR="00E5185D" w:rsidRPr="008A044E">
        <w:rPr>
          <w:rFonts w:cs="Arial"/>
        </w:rPr>
        <w:t>734</w:t>
      </w:r>
      <w:r w:rsidR="00FE0A10" w:rsidRPr="008A044E">
        <w:rPr>
          <w:rFonts w:cs="Arial"/>
        </w:rPr>
        <w:t xml:space="preserve"> base pairs)</w:t>
      </w:r>
    </w:p>
    <w:p w14:paraId="1DB43EAE" w14:textId="2242BDC5" w:rsidR="00E5185D" w:rsidRDefault="00E5185D" w:rsidP="00E5185D">
      <w:pPr>
        <w:spacing w:after="160" w:line="259" w:lineRule="auto"/>
        <w:rPr>
          <w:rFonts w:ascii="Courier New" w:hAnsi="Courier New" w:cs="Courier New"/>
          <w:sz w:val="20"/>
        </w:rPr>
      </w:pPr>
      <w:r w:rsidRPr="00E5185D">
        <w:rPr>
          <w:rFonts w:ascii="Courier New" w:hAnsi="Courier New" w:cs="Courier New"/>
          <w:sz w:val="20"/>
        </w:rPr>
        <w:t>TGAAGCTGTCCCTGATGGTCGTCATCTACCTGCCTGGACAGCATGGCCTGCAACGCGGGCATCCCGATGCCGCCGGAAGCGAGAAGAATCATAATGGGGAAGGCCATCCAGCCTCGCGTCGCTGTGGAATGTGTGTCAGTTAGGGTGTGGAAAGTCCCCAGGCTCCCCAGCAGGCAGAAGTATGCAAAGCATGCATCTCAATTAGTCAGCAAGGAAAGTCCCCAGGCTCCCCAGCAGGCAGAAGTATGCAAAGCATGCATCTCAATTAGTCAGCAACCATAGTCCCGCCCCTAACTCCGCCCATCCCGCCCCTAACTCCGCCCAGTTCCGCCCATTCTCCGCCCCATGGCTGACTAATTTTTTTTATTTATGCAGAGGCCGAGGCCGCCTCGGCCTCTGAGCTATTCCAGAAGTAGTGAAGAGGCTTTTTTGGAGGAGATCGAATTCCAATTCCTGGAACAGTAGGACTGATCAAGAAATACTTTTATAGAGCAATGCTAGGCCTCAAAGGACGGGAATGCCTCCTCTGTACTCACTGAGGGCAATTACCTGCATAGACGAAGCTATGTGCTGCAGAAGGAACAGTTGTCTTCAGGGAGCCCAGTTGCTTCCCTCCACCTTGCAGACCAAGCAGAACAGGACCAAGACCACACTGACCTTGGCTACTTTGAAAGACCCCACCTGTAGGTTTGGCAAGCTAGCTTAAGTAACGCCATTTTGCAAGGCATGGAAAAATACATAACTGAGAATAGAGAAGTTCAGATCAAGGTCAGGAACAGATGGAACAGCTGAATATGGGCCAAACAGGATATCTGTGGTAAGCAGTTCCTGCCCCGGCTCAGGGCCAAGAACAGATGGAACAGCTGAATATGGGCCAAACAGGATATCTGTGGTAAGCAGTTCCTGCCCCGGCTCAGGGCCAAGAACAGATGGTCCCCAGATGCGGTCCAGCCCTCAGCAGTTTCTAGAGAACCATCAGATGTTTCCAGGGTGCCCCAAGGACCTGAAATGACCCTGTGCCTTATTTGAACTAACCAATCAGTTCGCTTCTCGCTTCTGTTCGCGCGCTTCTGCTCCCCGAGCTCAATAAAAGAGCCCACAACCCCTCACTCGGCGCGCCAGTCCTCCGATTGACTGAGTCGCCCGGGTACCCGTGTATCCAATAAACCCTCTTGCAGTTGCATCCGACTTGTGGTCTCGCTGTTCCTTGGGAGGGTCTCCTCTGAGTGATTGACTACCCGTCAGCGGGGGTCTTTCATTTGGGGGCTCGTCCGGGATCGGGAGACCCCTGCCCAGGGACCACCGACCCACCACCGGGAGGTAAGCTGGCCAAGCTGGAATTCCCGGGTCTAGAGGATCGATCTTATATGGGGCACCCCCGCCCCTTGTAAACTTCCCTGACCCTGACATGACCAGAGTTACTAACAGCCCCTCTCTCCAAGCTCACTTACAGGCTCTCTACTTAGTCCAGCACGAAGTTTGGAGACCACTGGCGGCAGCTTACCAAGAACAACTGGACCGGCCGGTGGTGCCTCACCCTTACCGGGTCGGCGACACAGTGTGGGTCCGCCGACATCAAACCAAGAACCTAGAACCTCGCTGGAAAGGACCTTACACAGTCCTGCTGACCACCCCCACCGCCCTCAAAGTAGACGGTATCGCAGCTTGGATACACGCAGCCCACGTAAAGGCGGCCGACACCGAGAGTGGACCATCCTCTGGACGGACATGGCGCGTTCAACGCTCTCAAAACCCCCTCAAGATAAGATTAACCCGTGGAAGCCCTTAATAGTCATGGGAGTCCTGTTAGGAGTAGGGATGGCAGAGAGCCCCCATCAGGTCTTTAATGTAACCTGGAGAGTCACCAACCTGATGACTGGGCGTACCGCCAATGCCACCTCCCTCCTGGGAACTGTACAAGATGCCTTCCCAAAATTATATTTTGATCTATGTGATCTGGTCGGAGAGGAGTGGGACCCTTCAGACCAGGAACCGTATGTCGGGTATGGCTGCAAGTACCCCGCAGGGAGACAGCGGACCCGGACTTTTGACTTTTACGTGTGCCCTGGGCATACCGTAAAGTCGGGGTGTGGGGGACCAGGAGAGGGCTACTGTGGTAAATGGGGGTGTGAAACCACCGGACAGGCTTACTGGAAGCCCACATCATCGTGGGACCTAATCTCCCTTAAGCGCGGTAACACCCCCTGGGACACGGGATGCTCTAAAGTTGCCTGTGGCCCCTGCTACGACCTCTCCAAAGTATCCAATTCCTTCCAAGGGGCTACTCGAGGGGGCAGATGCAACCCTCTAGTCCTAGAATTCACTGATGCAGGAAAAAAGGCTAACTGGGACGGGCCCAAATCGTGGGGACTGAGACTGTACCGGACAGGAACAGATCCTATTACCATGTTCTCCCTGACCCGGCAGGTCCTTAATGTGGGACCCCGAGTCCCCATAGGGCCCAACCCAGTATTACCCGACCAAAGACTCCCTTCCTCACCAATAGAGATTGTACCGGCTCCACAGCCACCTAGCCCCCTCAATACCAGTTACCCCCCTTCCACTACCAGTACACCCTCAACCTCCCCTACAAGTCCAAGTGTCCCACAGCCACCCCCAGGAACTGGAGATAGACTACTAGCTCTAGTCAAAGGAGCCTATCAGGCGCTTAACCTCACCAATCCCGACAAGACCCAAGAATGTTGGCTGTGCTTAGTGTCGGGACCTCCTTATTACGAAGGAGTAGCGGTCGTGGGCACTTATACCAATCATTCCACCGCTCCGGCCAACTGTACGGCCACTTCCCAACATAAGCTTACCCTATCTGAAGTGACAGGACAGGGCCTATGCATGGGGGCAGTACCTAAAACTCACCAGGCCTTATGTAACACCACCCAAAGCGCCGGCTCAGGATCCTACTACCTTGCAGCACCCGCCGGAACAATGTGGGCTTGCAGCACTGGATTGACTCCCTGCTTGTCCACCACGGTGCTCAATCTAACCACAGATTATTGTGTATTAGTTGAACTCTGGCCCAGAGTAATTTACCACTCCCCCGATTATATGTATGGTCAGCTTGAACAGCGTACCAAATATAAAAGAGAGCCAGTATCATTGACCCTGGCCCTTCTACTAGGAGGATTAACCATGGGAGGGATTGCAGCTGGAATAGGGACGGGGACCACTGCCTTAATTAAAACCCAGCAGTTTGAGCAGCTTCATGCCGCTATCCAGACAGACCTCAACGAAGTCGAAAAGTCAATTACCAACCTAGAAAAGTCACTGACCTCGTTGTCTGAAGTAGTCCTACAGAACCGCAGAGGCCTAGATTTGCTATTCCTAAAGGAGGGAGGTCTCTGCGCAGCCCTAAAAGAAGAATGTTGTTTTTATGCAGACCACACGGGGCTAGTGAGAGACAGCATGGCCAAATTAAGAGAAAGGCTTAATCAGAGACAAAAACTATTTGAGACAGGCCAAGGATGGTTCGAAGGGCTGTTTAATAGATCCCCCTGGTTTACCACCTTAATCTCCACCATCATGGGACCTCTAATAGTACTCTTACTGATCTTACTCTTTGGACCTTGCATTCTCAATCGATTAGTCCAATTTGTTAAAGACAGGATATCAGTGGTCCAGGCTCTAGTTTTGACTCAACAATATCACCAGCTGAAGCCTATAGAGTACGAGCCATAGATAAAATAAAAGATTTTATTTAGTCTCCAGAAAAAGGGGGGAATGAAAGACCCCACCTGTAGGTTTGGCAAGCTAGGATCCGTCGACCTAGATAAGTAATGATCATAATCAGCCATATCACATCTGTAGAGGTTTTACTTGCTTTAAAAAACCTCCCACACCTCCCCCTGAACCTGAAACATAAAATGAATGCAATTGTTGTTGTTA</w:t>
      </w:r>
      <w:r w:rsidRPr="00E5185D">
        <w:rPr>
          <w:rFonts w:ascii="Courier New" w:hAnsi="Courier New" w:cs="Courier New"/>
          <w:sz w:val="20"/>
        </w:rPr>
        <w:lastRenderedPageBreak/>
        <w:t>ACTTGTTTATTGCAGCTTATAATGGTTACAAATAAAGCAATAGCATCACAAATTTCACAAATAAAGCATTTTTTTCACTGCATTCTAGTTGTGGTTTGTCCAAACTCATCCGCTCATGAGACAATAACCCTGATAAATGCTTCAATAATATTGAAAAAGGAAGAGTATGAGTATTCAACATTTCCGTGTCGCCCTTATTCCCTTTTTTGCGGCATTTTGCCTTCCTGTTTTTGCTCACCCAGAAACGCTGGTGAAAGTAAAAGATGCTGAAGATCAGTTGGGTGCACGAGTGGGTTACATCGAACTGGATCTCAACAGCGGTAAGATCCTTGAGAGTTTTCGCCCCGAAGAACGTTTTCCAATGATGAGCACTTTTAAAGTTCTGCTATGTGGCGCGGTATTATCCCGTGTTGACGCCGGGCAAGAGCAACTCGGTCGCCGCATACACTATTCTCAGAATGACTTGGTTGAGTACTCACCAGTCACAGAAAAGCATCTTACGGATGGCATGACAGTAAGAGAATTATGCAGTGCTGCCATAACCATGAGTGATAACACTGCGGCCAACTTACTTCTGACAACGATCGGAGGACCGAAGGAGCTAACCGCTTTTTTGCACAACATGGGGGATCATGTAACTCGCCTTGATCGTTGGGAACCGGAGCTGAATGAAGCCATACCAAACGACGAGCGTGACACCACGATGCCTGCAGCAATGGCAACAACGTTGCGCAAACTATTAACTGGCGAACTACTTACTCTAGCTTCCCGGCAACAATTAATAGACTGGATGGAGGCGGATAAAGTTGCAGGACCACTTCTGCGCTCGGCCCTTCCGGCTGGCTGGTTTATTGCTGATAAATCTGGAGCCGGTGAGCGTGGGTCTCGCGGTATCATTGCAGCACTGGGGCCAGATGGTAAGCCCTCCCGTATCGTAGTTATCTACACGACGGGGAGTCAGGCAACTATGGATGAACGAAATAGACAGATCGCTGAGATAGGTGCCTCACTGATTAAGCATTGGTAACTGTCAGACCAAGTTTACTCATATATACTTTAGATTGATTTAAAACTTCATTTTTAATTTAAAAGGATCTAGGTGAAGATCCTTTTTGATAATCTCATGACCAAAATCCCTTAACGTGAGTTTTCGTTCCACTGAGCGTCAGACCCCGTAGAAAAGATCAAAGGATCTTCTTGAGATCCTTTTTTTCTGCGCGTAATCTGCTGCTTGCAAACAAAAAAACCACCGCTACCAGCGGTGGTTTGTTTGCCGGATCAAGAGCTACCAACTCTTTTTCCGAAGGTAACTGGCTTCAGCAGAGCGCAGATACCAAATACTGTCCTTCTAGTGTAGCCGTAGTTAGGCCACCACTTCAAGAACTCTGTAGCACCGCCTACATACCTCGCTCTGCTAATCCTGTTACCAGTGGCTGCTGCCAGTGGCGATAAGTCGTGTCTTACCGGGTTGGACTCAAGACGATAGTTACCGGATAAGGCGCAGCGGTCGGGCTGAACGGGGGGTTCGTGCACACAGCCCAGCTTGGAGCGAACGACCTACACCGAACTGAGATACCTACAGCGTGAGCTATGAGAAAGCGCCACGCTTCCCGAAGGGAGAAAGGCGGACAGGTATCCGGTAAGCGGCAGGGTCGGAACAGGAGAGCGCACGAGGGAGCTTCCAGGGGGAAACGCCTGGTATCTTTATAGTCCTGTCGGGTTTCGCCACCTCTGACTTGAGCGTCGATTTTTGTGATGCTCGTCAGGGGGGCGGAGCCTATGGAAAAACGCCAGCAACGCGGCCTTTTTACGGTTCCTGGCCTTTTGCTGGCCT</w:t>
      </w:r>
    </w:p>
    <w:p w14:paraId="57B44349" w14:textId="1A72F10A" w:rsidR="005E28B2" w:rsidRPr="003022A4" w:rsidRDefault="005E28B2">
      <w:pPr>
        <w:spacing w:after="160" w:line="259" w:lineRule="auto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br w:type="page"/>
      </w:r>
    </w:p>
    <w:p w14:paraId="7A9A4B0A" w14:textId="6CE4573F" w:rsidR="00E672E3" w:rsidRDefault="00E672E3" w:rsidP="00904721">
      <w:pPr>
        <w:pStyle w:val="Heading1"/>
      </w:pPr>
      <w:r w:rsidRPr="00FE0A10">
        <w:lastRenderedPageBreak/>
        <w:t xml:space="preserve">Figure 2:  Plasmid Map of </w:t>
      </w:r>
      <w:r w:rsidR="00A965D4">
        <w:t>HRP-1065</w:t>
      </w:r>
    </w:p>
    <w:p w14:paraId="3CDCD927" w14:textId="4D28271A" w:rsidR="00D32C32" w:rsidRPr="00D32C32" w:rsidRDefault="004F3AA8" w:rsidP="00D32C32">
      <w:r>
        <w:rPr>
          <w:noProof/>
        </w:rPr>
        <w:drawing>
          <wp:anchor distT="0" distB="0" distL="114300" distR="114300" simplePos="0" relativeHeight="251658240" behindDoc="0" locked="0" layoutInCell="1" allowOverlap="1" wp14:anchorId="64DE776D" wp14:editId="52FF9406">
            <wp:simplePos x="0" y="0"/>
            <wp:positionH relativeFrom="column">
              <wp:posOffset>28575</wp:posOffset>
            </wp:positionH>
            <wp:positionV relativeFrom="paragraph">
              <wp:posOffset>53340</wp:posOffset>
            </wp:positionV>
            <wp:extent cx="5943600" cy="6016752"/>
            <wp:effectExtent l="0" t="0" r="0" b="3175"/>
            <wp:wrapNone/>
            <wp:docPr id="397324549" name="Picture 1" descr="Plasmid Map of HRP-1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324549" name="Picture 1" descr="Plasmid Map of HRP-106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43"/>
                    <a:stretch/>
                  </pic:blipFill>
                  <pic:spPr bwMode="auto">
                    <a:xfrm>
                      <a:off x="0" y="0"/>
                      <a:ext cx="5943600" cy="601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32C32" w:rsidRPr="00D32C32" w:rsidSect="0044223F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3885D" w14:textId="77777777" w:rsidR="000B49DF" w:rsidRDefault="000B49DF" w:rsidP="00023405">
      <w:r>
        <w:separator/>
      </w:r>
    </w:p>
  </w:endnote>
  <w:endnote w:type="continuationSeparator" w:id="0">
    <w:p w14:paraId="76691652" w14:textId="77777777" w:rsidR="000B49DF" w:rsidRDefault="000B49DF" w:rsidP="00023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8DAE2" w14:textId="77777777" w:rsidR="000B49DF" w:rsidRDefault="000B49DF" w:rsidP="00023405">
      <w:r>
        <w:separator/>
      </w:r>
    </w:p>
  </w:footnote>
  <w:footnote w:type="continuationSeparator" w:id="0">
    <w:p w14:paraId="42A6C811" w14:textId="77777777" w:rsidR="000B49DF" w:rsidRDefault="000B49DF" w:rsidP="000234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DayMLYwMTMwMDZR0lEKTi0uzszPAykwrAUAu44hLSwAAAA="/>
  </w:docVars>
  <w:rsids>
    <w:rsidRoot w:val="00023405"/>
    <w:rsid w:val="000108EF"/>
    <w:rsid w:val="0001580A"/>
    <w:rsid w:val="00023405"/>
    <w:rsid w:val="000315AA"/>
    <w:rsid w:val="000A3A3C"/>
    <w:rsid w:val="000B49DF"/>
    <w:rsid w:val="000C15A7"/>
    <w:rsid w:val="000D5776"/>
    <w:rsid w:val="000E7037"/>
    <w:rsid w:val="00134695"/>
    <w:rsid w:val="00154745"/>
    <w:rsid w:val="00155686"/>
    <w:rsid w:val="0015775B"/>
    <w:rsid w:val="001A44F7"/>
    <w:rsid w:val="001B3604"/>
    <w:rsid w:val="002040DD"/>
    <w:rsid w:val="00275A27"/>
    <w:rsid w:val="002A075F"/>
    <w:rsid w:val="002C5AE3"/>
    <w:rsid w:val="002C7655"/>
    <w:rsid w:val="002C77FF"/>
    <w:rsid w:val="002F0081"/>
    <w:rsid w:val="003022A4"/>
    <w:rsid w:val="00312F88"/>
    <w:rsid w:val="0034206F"/>
    <w:rsid w:val="003647A9"/>
    <w:rsid w:val="003751BF"/>
    <w:rsid w:val="00390846"/>
    <w:rsid w:val="003B53E7"/>
    <w:rsid w:val="0044223F"/>
    <w:rsid w:val="00446D3A"/>
    <w:rsid w:val="0047675B"/>
    <w:rsid w:val="004F3AA8"/>
    <w:rsid w:val="00532462"/>
    <w:rsid w:val="00563288"/>
    <w:rsid w:val="00566649"/>
    <w:rsid w:val="00580819"/>
    <w:rsid w:val="00593CDE"/>
    <w:rsid w:val="005C1539"/>
    <w:rsid w:val="005E28B2"/>
    <w:rsid w:val="00656D39"/>
    <w:rsid w:val="006575EF"/>
    <w:rsid w:val="00670D3C"/>
    <w:rsid w:val="00687BF3"/>
    <w:rsid w:val="0069175C"/>
    <w:rsid w:val="006A71A5"/>
    <w:rsid w:val="006F5081"/>
    <w:rsid w:val="00733DAD"/>
    <w:rsid w:val="00775397"/>
    <w:rsid w:val="00833159"/>
    <w:rsid w:val="008543C9"/>
    <w:rsid w:val="008739C5"/>
    <w:rsid w:val="008A044E"/>
    <w:rsid w:val="008C3E60"/>
    <w:rsid w:val="00904721"/>
    <w:rsid w:val="00907347"/>
    <w:rsid w:val="00915634"/>
    <w:rsid w:val="009175A3"/>
    <w:rsid w:val="00922915"/>
    <w:rsid w:val="009615A0"/>
    <w:rsid w:val="00973D7A"/>
    <w:rsid w:val="009D4E3E"/>
    <w:rsid w:val="009E12EA"/>
    <w:rsid w:val="009E4C0F"/>
    <w:rsid w:val="00A206D6"/>
    <w:rsid w:val="00A55A7D"/>
    <w:rsid w:val="00A61A41"/>
    <w:rsid w:val="00A65AEE"/>
    <w:rsid w:val="00A72880"/>
    <w:rsid w:val="00A857A4"/>
    <w:rsid w:val="00A965D4"/>
    <w:rsid w:val="00AF1F39"/>
    <w:rsid w:val="00B21CB2"/>
    <w:rsid w:val="00B47479"/>
    <w:rsid w:val="00B81B63"/>
    <w:rsid w:val="00B86AF5"/>
    <w:rsid w:val="00BE38CA"/>
    <w:rsid w:val="00C10B2F"/>
    <w:rsid w:val="00C2738E"/>
    <w:rsid w:val="00C646AB"/>
    <w:rsid w:val="00C87083"/>
    <w:rsid w:val="00CD1B37"/>
    <w:rsid w:val="00CF65CC"/>
    <w:rsid w:val="00D16E1D"/>
    <w:rsid w:val="00D32C32"/>
    <w:rsid w:val="00D72A74"/>
    <w:rsid w:val="00DC6985"/>
    <w:rsid w:val="00DE5A01"/>
    <w:rsid w:val="00E23339"/>
    <w:rsid w:val="00E44B2B"/>
    <w:rsid w:val="00E5185D"/>
    <w:rsid w:val="00E672E3"/>
    <w:rsid w:val="00E71E2B"/>
    <w:rsid w:val="00EB7208"/>
    <w:rsid w:val="00ED55AA"/>
    <w:rsid w:val="00F36675"/>
    <w:rsid w:val="00F55981"/>
    <w:rsid w:val="00FA2B8A"/>
    <w:rsid w:val="00FA428B"/>
    <w:rsid w:val="00FB0D9C"/>
    <w:rsid w:val="00FD5C63"/>
    <w:rsid w:val="00FE0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,"/>
  <w14:docId w14:val="493998D8"/>
  <w15:chartTrackingRefBased/>
  <w15:docId w15:val="{64AE00CA-DCA8-4243-B749-5837A6CF8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5CC"/>
    <w:pPr>
      <w:spacing w:after="0" w:line="240" w:lineRule="auto"/>
    </w:pPr>
    <w:rPr>
      <w:rFonts w:ascii="Arial" w:hAnsi="Arial" w:cs="Times New Roman"/>
      <w:sz w:val="18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4206F"/>
    <w:pPr>
      <w:keepNext/>
      <w:keepLines/>
      <w:spacing w:line="259" w:lineRule="auto"/>
      <w:jc w:val="center"/>
      <w:outlineLvl w:val="0"/>
    </w:pPr>
    <w:rPr>
      <w:rFonts w:eastAsiaTheme="majorEastAsia" w:cstheme="majorBidi"/>
      <w:b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06F"/>
    <w:rPr>
      <w:rFonts w:ascii="Arial" w:eastAsiaTheme="majorEastAsia" w:hAnsi="Arial" w:cstheme="majorBidi"/>
      <w:b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17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75A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75A3"/>
    <w:rPr>
      <w:rFonts w:ascii="Arial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7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75A3"/>
    <w:rPr>
      <w:rFonts w:ascii="Arial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0DD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0D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70D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D3C"/>
    <w:rPr>
      <w:rFonts w:ascii="Arial" w:hAnsi="Arial" w:cs="Times New Roman"/>
      <w:sz w:val="18"/>
      <w:szCs w:val="20"/>
    </w:rPr>
  </w:style>
  <w:style w:type="paragraph" w:styleId="Footer">
    <w:name w:val="footer"/>
    <w:basedOn w:val="Normal"/>
    <w:link w:val="FooterChar"/>
    <w:uiPriority w:val="99"/>
    <w:unhideWhenUsed/>
    <w:rsid w:val="00670D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D3C"/>
    <w:rPr>
      <w:rFonts w:ascii="Arial" w:hAnsi="Arial" w:cs="Times New Roman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3</Pages>
  <Words>17</Words>
  <Characters>5861</Characters>
  <Application>Microsoft Office Word</Application>
  <DocSecurity>0</DocSecurity>
  <Lines>80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HRP-1065 Complete Plasmid Sequence and Plasmid Map</vt:lpstr>
    </vt:vector>
  </TitlesOfParts>
  <Company>ATCC</Company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HRP-1065 Complete Plasmid Sequence and Plasmid Map</dc:title>
  <dc:subject>BEI Resources Catalog No. HRP-1065 Complete Plasmid Sequence and Plasmid Map</dc:subject>
  <dc:creator>BEI Resources</dc:creator>
  <cp:keywords>BEI Resources, Catalog No. HRP-1065, Complete Plasmid Sequence, Plasmid Map</cp:keywords>
  <dc:description/>
  <cp:lastModifiedBy>Delgado, Natalia</cp:lastModifiedBy>
  <cp:revision>49</cp:revision>
  <dcterms:created xsi:type="dcterms:W3CDTF">2022-02-04T21:51:00Z</dcterms:created>
  <dcterms:modified xsi:type="dcterms:W3CDTF">2024-10-17T17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619a754ccf3cd6757270d6ca6bf6f323fcdadb58eda70bfb7fb67a641aa45b</vt:lpwstr>
  </property>
</Properties>
</file>